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88EB48" w14:textId="0A5C0896" w:rsidR="00E3393D" w:rsidRDefault="004C2B98" w:rsidP="003D7082">
      <w:pPr>
        <w:pStyle w:val="Title"/>
        <w:spacing w:after="0"/>
      </w:pPr>
      <w:r>
        <w:t>LING57</w:t>
      </w:r>
      <w:r w:rsidR="00612E64">
        <w:t>1</w:t>
      </w:r>
      <w:r>
        <w:t xml:space="preserve"> Hw1</w:t>
      </w:r>
      <w:r>
        <w:br/>
      </w:r>
      <w:r w:rsidR="00E17E89">
        <w:t>NLTK Basics</w:t>
      </w:r>
    </w:p>
    <w:p w14:paraId="07C21A3E" w14:textId="3C757565" w:rsidR="00E17E89" w:rsidRDefault="00E17E89" w:rsidP="00E17E89"/>
    <w:p w14:paraId="25C6A3A0" w14:textId="68040224" w:rsidR="00E17E89" w:rsidRDefault="008340E0" w:rsidP="00E17E89">
      <w:r>
        <w:t>Execution proceeds through the following chain of delegation: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425"/>
        <w:gridCol w:w="8365"/>
      </w:tblGrid>
      <w:tr w:rsidR="008340E0" w14:paraId="6FE33C75" w14:textId="77777777" w:rsidTr="00E17E89">
        <w:tc>
          <w:tcPr>
            <w:tcW w:w="2425" w:type="dxa"/>
          </w:tcPr>
          <w:p w14:paraId="68149A65" w14:textId="47B6A597" w:rsidR="008340E0" w:rsidRDefault="008340E0" w:rsidP="008340E0">
            <w:r>
              <w:t>fly.sh</w:t>
            </w:r>
          </w:p>
        </w:tc>
        <w:tc>
          <w:tcPr>
            <w:tcW w:w="8365" w:type="dxa"/>
          </w:tcPr>
          <w:p w14:paraId="7973F0A1" w14:textId="1417B5F1" w:rsidR="008340E0" w:rsidRDefault="008340E0" w:rsidP="008340E0">
            <w:r>
              <w:t xml:space="preserve">Schedules </w:t>
            </w:r>
            <w:r w:rsidRPr="008340E0">
              <w:rPr>
                <w:color w:val="0070C0"/>
              </w:rPr>
              <w:t xml:space="preserve">run.sh </w:t>
            </w:r>
            <w:r>
              <w:t>to run on the condor cluster</w:t>
            </w:r>
            <w:r>
              <w:t xml:space="preserve"> (according the </w:t>
            </w:r>
            <w:r>
              <w:t>configuration</w:t>
            </w:r>
            <w:r>
              <w:t xml:space="preserve"> defined in the condor.cmd file)</w:t>
            </w:r>
            <w:r>
              <w:t>.</w:t>
            </w:r>
          </w:p>
        </w:tc>
      </w:tr>
      <w:tr w:rsidR="008340E0" w14:paraId="6819376B" w14:textId="77777777" w:rsidTr="00E17E89">
        <w:tc>
          <w:tcPr>
            <w:tcW w:w="2425" w:type="dxa"/>
          </w:tcPr>
          <w:p w14:paraId="3A107D9E" w14:textId="1EA2B3BE" w:rsidR="008340E0" w:rsidRPr="008340E0" w:rsidRDefault="008340E0" w:rsidP="008340E0">
            <w:r w:rsidRPr="008340E0">
              <w:rPr>
                <w:color w:val="0070C0"/>
              </w:rPr>
              <w:t>run.sh</w:t>
            </w:r>
          </w:p>
        </w:tc>
        <w:tc>
          <w:tcPr>
            <w:tcW w:w="8365" w:type="dxa"/>
          </w:tcPr>
          <w:p w14:paraId="25AFE60D" w14:textId="46C088BB" w:rsidR="008340E0" w:rsidRDefault="008340E0" w:rsidP="008340E0">
            <w:r>
              <w:t xml:space="preserve">Runs </w:t>
            </w:r>
            <w:r w:rsidRPr="008340E0">
              <w:rPr>
                <w:color w:val="00B050"/>
              </w:rPr>
              <w:t>hw1_parse.sh</w:t>
            </w:r>
            <w:r>
              <w:t>.</w:t>
            </w:r>
          </w:p>
        </w:tc>
      </w:tr>
      <w:tr w:rsidR="008340E0" w14:paraId="2313A0C2" w14:textId="77777777" w:rsidTr="00E17E89">
        <w:tc>
          <w:tcPr>
            <w:tcW w:w="2425" w:type="dxa"/>
          </w:tcPr>
          <w:p w14:paraId="5B98EDB9" w14:textId="736DEA2C" w:rsidR="008340E0" w:rsidRDefault="008340E0" w:rsidP="008340E0">
            <w:r w:rsidRPr="008340E0">
              <w:rPr>
                <w:color w:val="00B050"/>
              </w:rPr>
              <w:t>hw1_parse.sh</w:t>
            </w:r>
          </w:p>
        </w:tc>
        <w:tc>
          <w:tcPr>
            <w:tcW w:w="8365" w:type="dxa"/>
          </w:tcPr>
          <w:p w14:paraId="14E4A827" w14:textId="55970113" w:rsidR="008340E0" w:rsidRDefault="008340E0" w:rsidP="008340E0">
            <w:r>
              <w:t xml:space="preserve">Executes the python script </w:t>
            </w:r>
            <w:r w:rsidRPr="008340E0">
              <w:rPr>
                <w:color w:val="FFC000"/>
              </w:rPr>
              <w:t>source.py</w:t>
            </w:r>
            <w:r>
              <w:t>.</w:t>
            </w:r>
          </w:p>
        </w:tc>
      </w:tr>
      <w:tr w:rsidR="008340E0" w14:paraId="27681C6D" w14:textId="77777777" w:rsidTr="00E17E89">
        <w:tc>
          <w:tcPr>
            <w:tcW w:w="2425" w:type="dxa"/>
          </w:tcPr>
          <w:p w14:paraId="3A4A5C43" w14:textId="153BAE30" w:rsidR="008340E0" w:rsidRDefault="008340E0" w:rsidP="008340E0">
            <w:r w:rsidRPr="008340E0">
              <w:rPr>
                <w:color w:val="FFC000"/>
              </w:rPr>
              <w:t>source.py</w:t>
            </w:r>
          </w:p>
        </w:tc>
        <w:tc>
          <w:tcPr>
            <w:tcW w:w="8365" w:type="dxa"/>
          </w:tcPr>
          <w:p w14:paraId="51C255F3" w14:textId="665959AA" w:rsidR="008340E0" w:rsidRDefault="008340E0" w:rsidP="008340E0">
            <w:r>
              <w:t>The</w:t>
            </w:r>
            <w:r>
              <w:t xml:space="preserve"> python </w:t>
            </w:r>
            <w:r>
              <w:t>script that uses NLTK</w:t>
            </w:r>
            <w:r>
              <w:t>.</w:t>
            </w:r>
          </w:p>
        </w:tc>
      </w:tr>
    </w:tbl>
    <w:p w14:paraId="4BA935B7" w14:textId="50EF4080" w:rsidR="00E17E89" w:rsidRDefault="00E17E89" w:rsidP="00E17E89">
      <w:bookmarkStart w:id="0" w:name="_GoBack"/>
      <w:bookmarkEnd w:id="0"/>
    </w:p>
    <w:sectPr w:rsidR="00E17E89" w:rsidSect="00E3393D">
      <w:headerReference w:type="default" r:id="rId7"/>
      <w:footerReference w:type="default" r:id="rId8"/>
      <w:pgSz w:w="12240" w:h="15840"/>
      <w:pgMar w:top="720" w:right="720" w:bottom="720" w:left="720" w:header="432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1BD495" w14:textId="77777777" w:rsidR="00F266B0" w:rsidRDefault="00F266B0" w:rsidP="00E3393D">
      <w:pPr>
        <w:spacing w:after="0" w:line="240" w:lineRule="auto"/>
      </w:pPr>
      <w:r>
        <w:separator/>
      </w:r>
    </w:p>
  </w:endnote>
  <w:endnote w:type="continuationSeparator" w:id="0">
    <w:p w14:paraId="6200651A" w14:textId="77777777" w:rsidR="00F266B0" w:rsidRDefault="00F266B0" w:rsidP="00E33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E8C1AA" w14:textId="77777777" w:rsidR="00E3393D" w:rsidRPr="00E3393D" w:rsidRDefault="00E3393D" w:rsidP="00E3393D">
    <w:pPr>
      <w:pStyle w:val="Footer"/>
      <w:ind w:left="394" w:hanging="10"/>
      <w:jc w:val="right"/>
      <w:rPr>
        <w:color w:val="D9D9D9" w:themeColor="background1" w:themeShade="D9"/>
      </w:rPr>
    </w:pPr>
    <w:r>
      <w:rPr>
        <w:color w:val="D9D9D9" w:themeColor="background1" w:themeShade="D9"/>
      </w:rPr>
      <w:t xml:space="preserve">Page </w:t>
    </w:r>
    <w:sdt>
      <w:sdtPr>
        <w:rPr>
          <w:noProof/>
          <w:color w:val="D9D9D9" w:themeColor="background1" w:themeShade="D9"/>
        </w:rPr>
        <w:id w:val="250873086"/>
        <w:docPartObj>
          <w:docPartGallery w:val="Page Numbers (Bottom of Page)"/>
          <w:docPartUnique/>
        </w:docPartObj>
      </w:sdtPr>
      <w:sdtEndPr/>
      <w:sdtContent>
        <w:r>
          <w:rPr>
            <w:color w:val="D9D9D9" w:themeColor="background1" w:themeShade="D9"/>
          </w:rPr>
          <w:fldChar w:fldCharType="begin"/>
        </w:r>
        <w:r>
          <w:rPr>
            <w:color w:val="D9D9D9" w:themeColor="background1" w:themeShade="D9"/>
          </w:rPr>
          <w:instrText xml:space="preserve"> PAGE   \* MERGEFORMAT </w:instrText>
        </w:r>
        <w:r>
          <w:rPr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  <w:r>
          <w:rPr>
            <w:noProof/>
            <w:color w:val="D9D9D9" w:themeColor="background1" w:themeShade="D9"/>
          </w:rPr>
          <w:t xml:space="preserve"> / </w:t>
        </w:r>
        <w:r>
          <w:rPr>
            <w:noProof/>
            <w:color w:val="D9D9D9" w:themeColor="background1" w:themeShade="D9"/>
          </w:rPr>
          <w:fldChar w:fldCharType="begin"/>
        </w:r>
        <w:r>
          <w:rPr>
            <w:noProof/>
            <w:color w:val="D9D9D9" w:themeColor="background1" w:themeShade="D9"/>
          </w:rPr>
          <w:instrText xml:space="preserve"> NUMPAGES   \* MERGEFORMAT </w:instrText>
        </w:r>
        <w:r>
          <w:rPr>
            <w:noProof/>
            <w:color w:val="D9D9D9" w:themeColor="background1" w:themeShade="D9"/>
          </w:rPr>
          <w:fldChar w:fldCharType="separate"/>
        </w:r>
        <w:r w:rsidR="003D7082">
          <w:rPr>
            <w:noProof/>
            <w:color w:val="D9D9D9" w:themeColor="background1" w:themeShade="D9"/>
          </w:rPr>
          <w:t>1</w:t>
        </w:r>
        <w:r>
          <w:rPr>
            <w:noProof/>
            <w:color w:val="D9D9D9" w:themeColor="background1" w:themeShade="D9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A734DF" w14:textId="77777777" w:rsidR="00F266B0" w:rsidRDefault="00F266B0" w:rsidP="00E3393D">
      <w:pPr>
        <w:spacing w:after="0" w:line="240" w:lineRule="auto"/>
      </w:pPr>
      <w:r>
        <w:separator/>
      </w:r>
    </w:p>
  </w:footnote>
  <w:footnote w:type="continuationSeparator" w:id="0">
    <w:p w14:paraId="48CBDB5F" w14:textId="77777777" w:rsidR="00F266B0" w:rsidRDefault="00F266B0" w:rsidP="00E33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5C391" w14:textId="5BAC8C82" w:rsidR="00E3393D" w:rsidRPr="00612E64" w:rsidRDefault="00E3393D" w:rsidP="00E3393D">
    <w:pPr>
      <w:pStyle w:val="Header"/>
      <w:tabs>
        <w:tab w:val="clear" w:pos="4680"/>
        <w:tab w:val="clear" w:pos="9360"/>
      </w:tabs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Eric McLachlan</w:t>
    </w:r>
    <w:r w:rsidRPr="00612E64">
      <w:rPr>
        <w:color w:val="BFBFBF" w:themeColor="background1" w:themeShade="BF"/>
      </w:rPr>
      <w:tab/>
      <w:t>Ling 57</w:t>
    </w:r>
    <w:r w:rsidR="00612E64" w:rsidRPr="00612E64">
      <w:rPr>
        <w:color w:val="BFBFBF" w:themeColor="background1" w:themeShade="BF"/>
      </w:rPr>
      <w:t>1</w:t>
    </w:r>
  </w:p>
  <w:p w14:paraId="7F2C5F13" w14:textId="059737E3" w:rsidR="00E3393D" w:rsidRPr="00612E64" w:rsidRDefault="004C2B98" w:rsidP="00E3393D">
    <w:pPr>
      <w:pStyle w:val="Header"/>
      <w:tabs>
        <w:tab w:val="clear" w:pos="4680"/>
        <w:tab w:val="clear" w:pos="9360"/>
      </w:tabs>
      <w:spacing w:line="360" w:lineRule="auto"/>
      <w:ind w:left="14" w:hanging="7"/>
      <w:rPr>
        <w:color w:val="BFBFBF" w:themeColor="background1" w:themeShade="BF"/>
      </w:rPr>
    </w:pPr>
    <w:r w:rsidRPr="00612E64">
      <w:rPr>
        <w:color w:val="BFBFBF" w:themeColor="background1" w:themeShade="BF"/>
      </w:rPr>
      <w:t>Student No.: 1711595</w:t>
    </w:r>
    <w:r w:rsidRPr="00612E64">
      <w:rPr>
        <w:color w:val="BFBFBF" w:themeColor="background1" w:themeShade="BF"/>
      </w:rPr>
      <w:tab/>
      <w:t>Hw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65F31"/>
    <w:multiLevelType w:val="hybridMultilevel"/>
    <w:tmpl w:val="12EA1C4E"/>
    <w:lvl w:ilvl="0" w:tplc="4376835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DB90B02"/>
    <w:multiLevelType w:val="hybridMultilevel"/>
    <w:tmpl w:val="7A662A3A"/>
    <w:lvl w:ilvl="0" w:tplc="66F8B33E">
      <w:start w:val="1"/>
      <w:numFmt w:val="bullet"/>
      <w:lvlText w:val="•"/>
      <w:lvlJc w:val="left"/>
      <w:pPr>
        <w:ind w:left="-30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-215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14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7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4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</w:abstractNum>
  <w:abstractNum w:abstractNumId="2" w15:restartNumberingAfterBreak="0">
    <w:nsid w:val="3A7D0E74"/>
    <w:multiLevelType w:val="hybridMultilevel"/>
    <w:tmpl w:val="70D63D76"/>
    <w:lvl w:ilvl="0" w:tplc="55CE14D2">
      <w:start w:val="1"/>
      <w:numFmt w:val="bullet"/>
      <w:lvlText w:val="•"/>
      <w:lvlJc w:val="left"/>
      <w:pPr>
        <w:ind w:left="5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D2A21CC">
      <w:start w:val="1"/>
      <w:numFmt w:val="bullet"/>
      <w:lvlText w:val="–"/>
      <w:lvlJc w:val="left"/>
      <w:pPr>
        <w:ind w:left="1070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91C847E">
      <w:start w:val="1"/>
      <w:numFmt w:val="bullet"/>
      <w:lvlText w:val="▪"/>
      <w:lvlJc w:val="left"/>
      <w:pPr>
        <w:ind w:left="19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DA87E40">
      <w:start w:val="1"/>
      <w:numFmt w:val="bullet"/>
      <w:lvlText w:val="•"/>
      <w:lvlJc w:val="left"/>
      <w:pPr>
        <w:ind w:left="26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3B81C70">
      <w:start w:val="1"/>
      <w:numFmt w:val="bullet"/>
      <w:lvlText w:val="o"/>
      <w:lvlJc w:val="left"/>
      <w:pPr>
        <w:ind w:left="335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204F76C">
      <w:start w:val="1"/>
      <w:numFmt w:val="bullet"/>
      <w:lvlText w:val="▪"/>
      <w:lvlJc w:val="left"/>
      <w:pPr>
        <w:ind w:left="407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954C4CC">
      <w:start w:val="1"/>
      <w:numFmt w:val="bullet"/>
      <w:lvlText w:val="•"/>
      <w:lvlJc w:val="left"/>
      <w:pPr>
        <w:ind w:left="479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D8250B6">
      <w:start w:val="1"/>
      <w:numFmt w:val="bullet"/>
      <w:lvlText w:val="o"/>
      <w:lvlJc w:val="left"/>
      <w:pPr>
        <w:ind w:left="551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8F86F34">
      <w:start w:val="1"/>
      <w:numFmt w:val="bullet"/>
      <w:lvlText w:val="▪"/>
      <w:lvlJc w:val="left"/>
      <w:pPr>
        <w:ind w:left="6235"/>
      </w:pPr>
      <w:rPr>
        <w:rFonts w:ascii="Cambria" w:eastAsia="Cambria" w:hAnsi="Cambria" w:cs="Cambria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jKwNDIzMDQxNDVT0lEKTi0uzszPAykwqgUAPGhKriwAAAA="/>
  </w:docVars>
  <w:rsids>
    <w:rsidRoot w:val="000C6C8B"/>
    <w:rsid w:val="000C6C8B"/>
    <w:rsid w:val="001852ED"/>
    <w:rsid w:val="001A0783"/>
    <w:rsid w:val="001C5260"/>
    <w:rsid w:val="00237D7C"/>
    <w:rsid w:val="003613E5"/>
    <w:rsid w:val="003D7082"/>
    <w:rsid w:val="00466833"/>
    <w:rsid w:val="004C2B98"/>
    <w:rsid w:val="005412C9"/>
    <w:rsid w:val="00590DA3"/>
    <w:rsid w:val="005C0AB0"/>
    <w:rsid w:val="0061281E"/>
    <w:rsid w:val="00612E64"/>
    <w:rsid w:val="006203EC"/>
    <w:rsid w:val="007216CB"/>
    <w:rsid w:val="0081196E"/>
    <w:rsid w:val="00814B3D"/>
    <w:rsid w:val="008340E0"/>
    <w:rsid w:val="0089126B"/>
    <w:rsid w:val="008A464A"/>
    <w:rsid w:val="009C4C90"/>
    <w:rsid w:val="00B07A7C"/>
    <w:rsid w:val="00B07F41"/>
    <w:rsid w:val="00B22C16"/>
    <w:rsid w:val="00E17E89"/>
    <w:rsid w:val="00E3393D"/>
    <w:rsid w:val="00EA31E4"/>
    <w:rsid w:val="00F266B0"/>
    <w:rsid w:val="00FB0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42E7E"/>
  <w15:docId w15:val="{457D7A2F-5543-45D4-89CF-A8336B5713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3393D"/>
    <w:pPr>
      <w:tabs>
        <w:tab w:val="right" w:pos="10800"/>
      </w:tabs>
      <w:spacing w:after="120" w:line="264" w:lineRule="auto"/>
      <w:jc w:val="both"/>
    </w:pPr>
    <w:rPr>
      <w:rFonts w:ascii="Cambria" w:eastAsia="Cambria" w:hAnsi="Cambria" w:cs="Cambria"/>
      <w:color w:val="000000"/>
    </w:rPr>
  </w:style>
  <w:style w:type="paragraph" w:styleId="Heading1">
    <w:name w:val="heading 1"/>
    <w:basedOn w:val="Normal"/>
    <w:next w:val="Normal"/>
    <w:link w:val="Heading1Char"/>
    <w:uiPriority w:val="9"/>
    <w:unhideWhenUsed/>
    <w:qFormat/>
    <w:rsid w:val="00E3393D"/>
    <w:pPr>
      <w:spacing w:before="240" w:after="175"/>
      <w:ind w:left="43" w:hanging="43"/>
      <w:outlineLvl w:val="0"/>
    </w:pPr>
    <w:rPr>
      <w:b/>
      <w:color w:val="000000" w:themeColor="text1"/>
      <w:sz w:val="26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339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auto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3393D"/>
    <w:rPr>
      <w:rFonts w:ascii="Cambria" w:eastAsia="Cambria" w:hAnsi="Cambria" w:cs="Cambria"/>
      <w:b/>
      <w:color w:val="000000" w:themeColor="text1"/>
      <w:sz w:val="26"/>
      <w:szCs w:val="26"/>
    </w:rPr>
  </w:style>
  <w:style w:type="table" w:customStyle="1" w:styleId="TableGrid">
    <w:name w:val="TableGrid"/>
    <w:rsid w:val="00E3393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E3393D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93D"/>
    <w:rPr>
      <w:rFonts w:ascii="Cambria" w:eastAsia="Cambria" w:hAnsi="Cambria" w:cs="Cambria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E33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93D"/>
    <w:rPr>
      <w:rFonts w:ascii="Cambria" w:eastAsia="Cambria" w:hAnsi="Cambria" w:cs="Cambria"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E3393D"/>
    <w:rPr>
      <w:rFonts w:asciiTheme="majorHAnsi" w:eastAsiaTheme="majorEastAsia" w:hAnsiTheme="majorHAnsi" w:cstheme="majorBidi"/>
      <w:b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3393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C2B98"/>
    <w:pPr>
      <w:numPr>
        <w:numId w:val="3"/>
      </w:numPr>
      <w:tabs>
        <w:tab w:val="clear" w:pos="10800"/>
      </w:tabs>
      <w:spacing w:before="120" w:line="240" w:lineRule="auto"/>
      <w:contextualSpacing/>
      <w:jc w:val="left"/>
    </w:pPr>
    <w:rPr>
      <w:color w:val="auto"/>
    </w:rPr>
  </w:style>
  <w:style w:type="paragraph" w:styleId="NoSpacing">
    <w:name w:val="No Spacing"/>
    <w:uiPriority w:val="1"/>
    <w:qFormat/>
    <w:rsid w:val="00E3393D"/>
    <w:pPr>
      <w:spacing w:after="0" w:line="240" w:lineRule="auto"/>
      <w:ind w:left="386" w:hanging="2"/>
      <w:jc w:val="both"/>
    </w:pPr>
    <w:rPr>
      <w:rFonts w:ascii="Cambria" w:eastAsia="Cambria" w:hAnsi="Cambria" w:cs="Cambria"/>
      <w:color w:val="000000"/>
    </w:rPr>
  </w:style>
  <w:style w:type="paragraph" w:styleId="NormalWeb">
    <w:name w:val="Normal (Web)"/>
    <w:basedOn w:val="Normal"/>
    <w:uiPriority w:val="99"/>
    <w:semiHidden/>
    <w:unhideWhenUsed/>
    <w:rsid w:val="00E3393D"/>
    <w:pPr>
      <w:tabs>
        <w:tab w:val="clear" w:pos="10800"/>
      </w:tabs>
      <w:spacing w:before="100" w:beforeAutospacing="1" w:after="100" w:afterAutospacing="1" w:line="240" w:lineRule="auto"/>
      <w:jc w:val="left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table" w:styleId="TableGrid0">
    <w:name w:val="Table Grid"/>
    <w:basedOn w:val="TableNormal"/>
    <w:uiPriority w:val="39"/>
    <w:rsid w:val="00E339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3393D"/>
    <w:pPr>
      <w:ind w:left="2"/>
      <w:jc w:val="center"/>
    </w:pPr>
    <w:rPr>
      <w:sz w:val="34"/>
      <w:szCs w:val="34"/>
    </w:rPr>
  </w:style>
  <w:style w:type="character" w:customStyle="1" w:styleId="TitleChar">
    <w:name w:val="Title Char"/>
    <w:basedOn w:val="DefaultParagraphFont"/>
    <w:link w:val="Title"/>
    <w:uiPriority w:val="10"/>
    <w:rsid w:val="00E3393D"/>
    <w:rPr>
      <w:rFonts w:ascii="Cambria" w:eastAsia="Cambria" w:hAnsi="Cambria" w:cs="Cambria"/>
      <w:color w:val="000000"/>
      <w:sz w:val="34"/>
      <w:szCs w:val="34"/>
    </w:rPr>
  </w:style>
  <w:style w:type="paragraph" w:styleId="TOC1">
    <w:name w:val="toc 1"/>
    <w:basedOn w:val="Normal"/>
    <w:next w:val="Normal"/>
    <w:autoRedefine/>
    <w:uiPriority w:val="39"/>
    <w:unhideWhenUsed/>
    <w:rsid w:val="00E3393D"/>
    <w:pPr>
      <w:tabs>
        <w:tab w:val="clear" w:pos="10800"/>
        <w:tab w:val="left" w:pos="5040"/>
        <w:tab w:val="right" w:pos="1079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3393D"/>
    <w:pPr>
      <w:tabs>
        <w:tab w:val="clear" w:pos="10800"/>
      </w:tabs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E3393D"/>
    <w:pPr>
      <w:keepNext/>
      <w:keepLines/>
      <w:tabs>
        <w:tab w:val="clear" w:pos="10800"/>
      </w:tabs>
      <w:spacing w:after="0" w:line="259" w:lineRule="auto"/>
      <w:ind w:left="0" w:firstLine="0"/>
      <w:jc w:val="left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3393D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2</TotalTime>
  <Pages>1</Pages>
  <Words>48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McLachlan</dc:creator>
  <cp:keywords/>
  <cp:lastModifiedBy>McLachlan Eric</cp:lastModifiedBy>
  <cp:revision>10</cp:revision>
  <cp:lastPrinted>2018-10-01T04:05:00Z</cp:lastPrinted>
  <dcterms:created xsi:type="dcterms:W3CDTF">2018-03-09T21:47:00Z</dcterms:created>
  <dcterms:modified xsi:type="dcterms:W3CDTF">2018-10-01T04:08:00Z</dcterms:modified>
</cp:coreProperties>
</file>